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284"/>
        <w:gridCol w:w="691"/>
        <w:gridCol w:w="585"/>
        <w:gridCol w:w="992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gridSpan w:val="2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77777777" w:rsidR="009935E0" w:rsidRPr="006B718B" w:rsidRDefault="009935E0" w:rsidP="00426BF8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  <w:r w:rsidR="001A0D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dans l’ordre de l’état civil)</w:t>
            </w:r>
          </w:p>
        </w:tc>
        <w:tc>
          <w:tcPr>
            <w:tcW w:w="8788" w:type="dxa"/>
            <w:gridSpan w:val="9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8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5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10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340D5F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540C5EBF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4B0A8A5" w14:textId="77777777" w:rsidR="00E06ABE" w:rsidRPr="006B718B" w:rsidRDefault="00340D5F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 w14:anchorId="0FC871E7">
                <v:shape id="_x0000_i1027" type="#_x0000_t75" style="width:12.75pt;height:12.75pt;visibility:visible;mso-wrap-style:square">
                  <v:imagedata r:id="rId12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Téléphone </w:t>
            </w:r>
          </w:p>
        </w:tc>
        <w:sdt>
          <w:sdtPr>
            <w:rPr>
              <w:rStyle w:val="Style5"/>
            </w:rPr>
            <w:alias w:val="TELEPHONE"/>
            <w:tag w:val="TELEPHONE"/>
            <w:id w:val="-838765263"/>
            <w:placeholder>
              <w:docPart w:val="19D54BA4BF104034AF2AEA1E893E13E6"/>
            </w:placeholder>
            <w:showingPlcHdr/>
            <w15:appearance w15:val="hidden"/>
            <w:text/>
          </w:sdtPr>
          <w:sdtEndPr>
            <w:rPr>
              <w:rStyle w:val="Policepardfaut"/>
              <w:rFonts w:asciiTheme="minorHAnsi" w:hAnsiTheme="minorHAnsi"/>
              <w:sz w:val="22"/>
            </w:rPr>
          </w:sdtEndPr>
          <w:sdtContent>
            <w:tc>
              <w:tcPr>
                <w:tcW w:w="3402" w:type="dxa"/>
                <w:gridSpan w:val="5"/>
                <w:shd w:val="clear" w:color="auto" w:fill="FFFFFF" w:themeFill="background1"/>
                <w:vAlign w:val="center"/>
              </w:tcPr>
              <w:p w14:paraId="5842872D" w14:textId="77777777" w:rsidR="00E06ABE" w:rsidRPr="006B718B" w:rsidRDefault="009A3D5F" w:rsidP="009A3D5F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9448A">
                  <w:rPr>
                    <w:rStyle w:val="Style6"/>
                    <w:rFonts w:ascii="Arial" w:hAnsi="Arial" w:cs="Arial"/>
                    <w:color w:val="808080" w:themeColor="background1" w:themeShade="80"/>
                    <w:szCs w:val="20"/>
                  </w:rPr>
                  <w:t>|__|__||__|__||__|__||__|__||__|__|</w:t>
                </w:r>
              </w:p>
            </w:tc>
          </w:sdtContent>
        </w:sdt>
        <w:tc>
          <w:tcPr>
            <w:tcW w:w="1276" w:type="dxa"/>
            <w:gridSpan w:val="2"/>
            <w:vAlign w:val="center"/>
          </w:tcPr>
          <w:p w14:paraId="0B489CE5" w14:textId="4C5F9794" w:rsidR="00E06ABE" w:rsidRPr="006B718B" w:rsidRDefault="00340D5F" w:rsidP="006806E9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 w14:anchorId="17C669B6">
                <v:shape id="_x0000_i1028" type="#_x0000_t75" style="width:12.75pt;height:12.75pt;visibility:visible;mso-wrap-style:square">
                  <v:imagedata r:id="rId13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6806E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il</w:t>
            </w:r>
          </w:p>
        </w:tc>
        <w:tc>
          <w:tcPr>
            <w:tcW w:w="4677" w:type="dxa"/>
            <w:gridSpan w:val="3"/>
            <w:shd w:val="clear" w:color="auto" w:fill="FFFFFF" w:themeFill="background1"/>
            <w:vAlign w:val="center"/>
          </w:tcPr>
          <w:p w14:paraId="7BB7C4F8" w14:textId="309D9953" w:rsidR="00E06ABE" w:rsidRPr="006B718B" w:rsidRDefault="00340D5F" w:rsidP="00A9448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Franklin Gothic Book" w:hAnsi="Arial" w:cs="Arial"/>
                  <w:szCs w:val="20"/>
                </w:rPr>
                <w:id w:val="1375651910"/>
                <w:placeholder>
                  <w:docPart w:val="00F023E789D04E5887D9676E390B7BC6"/>
                </w:placeholder>
                <w:text/>
              </w:sdtPr>
              <w:sdtEndPr/>
              <w:sdtContent>
                <w:r w:rsidR="00857F05" w:rsidRPr="00857F05">
                  <w:rPr>
                    <w:rFonts w:ascii="Arial" w:eastAsia="Franklin Gothic Book" w:hAnsi="Arial" w:cs="Arial"/>
                    <w:szCs w:val="20"/>
                  </w:rPr>
                  <w:t>….….….….….….….….….….….….….….….….….….….….….….…</w:t>
                </w:r>
                <w:r w:rsidR="00857F05">
                  <w:rPr>
                    <w:rFonts w:ascii="Arial" w:eastAsia="Franklin Gothic Book" w:hAnsi="Arial" w:cs="Arial"/>
                    <w:szCs w:val="20"/>
                  </w:rPr>
                  <w:t>.…..….….….….….….….</w:t>
                </w:r>
              </w:sdtContent>
            </w:sdt>
          </w:p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340D5F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340D5F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340D5F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340D5F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340D5F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340D5F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340D5F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340D5F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340D5F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340D5F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340D5F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4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11B69F72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DRFiP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e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tbl>
      <w:tblPr>
        <w:tblStyle w:val="Grilledutableau"/>
        <w:tblpPr w:leftFromText="142" w:rightFromText="142" w:vertAnchor="page" w:horzAnchor="margin" w:tblpY="2606"/>
        <w:tblOverlap w:val="never"/>
        <w:tblW w:w="10772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260"/>
        <w:gridCol w:w="2162"/>
        <w:gridCol w:w="1556"/>
        <w:gridCol w:w="1509"/>
        <w:gridCol w:w="1284"/>
        <w:gridCol w:w="1001"/>
      </w:tblGrid>
      <w:tr w:rsidR="00F20AA9" w:rsidRPr="008F6A81" w14:paraId="04E000CC" w14:textId="77777777" w:rsidTr="00840171">
        <w:trPr>
          <w:trHeight w:val="359"/>
        </w:trPr>
        <w:tc>
          <w:tcPr>
            <w:tcW w:w="1077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078FD17E" w14:textId="6F39A2E7" w:rsidR="00E04D17" w:rsidRDefault="00344104" w:rsidP="00E04D17">
            <w:pPr>
              <w:ind w:left="391" w:right="504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t>J’ai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perçu l’indemnité de remboursement des frais de transport domicile-travail du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14:paraId="7D216300" w14:textId="387C2E06" w:rsidR="00F20AA9" w:rsidRPr="008F6A81" w:rsidRDefault="008C3E78" w:rsidP="00267D7B">
            <w:pPr>
              <w:ind w:left="391" w:right="504" w:hanging="312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 xml:space="preserve">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AD7389" w:rsidRPr="008F6A81" w14:paraId="4E8696DA" w14:textId="77777777" w:rsidTr="00840171">
        <w:trPr>
          <w:trHeight w:val="20"/>
        </w:trPr>
        <w:tc>
          <w:tcPr>
            <w:tcW w:w="32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08B4716" w14:textId="77777777" w:rsidR="00F20AA9" w:rsidRPr="008F6A81" w:rsidRDefault="00F20AA9" w:rsidP="00D41E3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A32DA95" w14:textId="55624ECE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PTEMBRE</w:t>
            </w:r>
          </w:p>
        </w:tc>
        <w:tc>
          <w:tcPr>
            <w:tcW w:w="155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BF83376" w14:textId="37761319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TOBRE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BDB0B95" w14:textId="47C76CE4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RE</w:t>
            </w:r>
          </w:p>
        </w:tc>
        <w:tc>
          <w:tcPr>
            <w:tcW w:w="128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D584B8A" w14:textId="48A93341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CEMBRE</w:t>
            </w:r>
          </w:p>
        </w:tc>
        <w:tc>
          <w:tcPr>
            <w:tcW w:w="100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F56C313" w14:textId="77777777" w:rsidR="00F20AA9" w:rsidRPr="008F6A81" w:rsidRDefault="00F20AA9" w:rsidP="00D41E3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AD7389" w:rsidRPr="008F6A81" w14:paraId="6C325188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1C561911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2162" w:type="dxa"/>
            <w:shd w:val="clear" w:color="auto" w:fill="FFFFFF" w:themeFill="background1"/>
            <w:noWrap/>
            <w:vAlign w:val="center"/>
            <w:hideMark/>
          </w:tcPr>
          <w:p w14:paraId="2E0C5BEC" w14:textId="433FDED6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2B2F2FCC" w14:textId="4BF7ACB9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4C496E64" w14:textId="4DD91D3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381CBE88" w14:textId="6336C001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41C636D5" w14:textId="484A65F5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3FA25571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616ECB89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72832DCB" w14:textId="414B67E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2D80BB95" w14:textId="5007C870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3EA92044" w14:textId="2042E869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7947A212" w14:textId="727B4F2B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4C2196C8" w14:textId="639115BB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19A28DC0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51B4A146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199BD060" w14:textId="50C0ED98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0995B378" w14:textId="2A331202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4F12A5BC" w14:textId="02C83224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196CFE68" w14:textId="2D0793CA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05689ED9" w14:textId="01A9F986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28659316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0C24CAF5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rvice de mobilité partagé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7A8AC210" w14:textId="6BB8535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3843CE55" w14:textId="21FFB541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1C4F69B9" w14:textId="67AC324C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2D97A5B1" w14:textId="7C74B12C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2DBC35B8" w14:textId="660ED80A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52A3A20F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5BC87228" w14:textId="081C69D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tre transport public de p</w:t>
            </w:r>
            <w:r w:rsidRPr="008F6A81">
              <w:rPr>
                <w:rFonts w:ascii="Arial" w:hAnsi="Arial" w:cs="Arial"/>
                <w:sz w:val="20"/>
                <w:szCs w:val="20"/>
              </w:rPr>
              <w:t>ersonn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33D04718" w14:textId="664ACEB4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hideMark/>
          </w:tcPr>
          <w:p w14:paraId="58442009" w14:textId="3338912B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509" w:type="dxa"/>
            <w:shd w:val="clear" w:color="auto" w:fill="FFFFFF" w:themeFill="background1"/>
            <w:noWrap/>
            <w:hideMark/>
          </w:tcPr>
          <w:p w14:paraId="488DDB93" w14:textId="7421C1EC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284" w:type="dxa"/>
            <w:shd w:val="clear" w:color="auto" w:fill="FFFFFF" w:themeFill="background1"/>
            <w:noWrap/>
            <w:hideMark/>
          </w:tcPr>
          <w:p w14:paraId="052D7C3C" w14:textId="3EE50518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001" w:type="dxa"/>
            <w:shd w:val="clear" w:color="auto" w:fill="FFFFFF" w:themeFill="background1"/>
            <w:noWrap/>
            <w:hideMark/>
          </w:tcPr>
          <w:p w14:paraId="3D03B781" w14:textId="13A06A14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</w:tr>
      <w:tr w:rsidR="00422105" w:rsidRPr="008F6A81" w14:paraId="4EE8376F" w14:textId="77777777" w:rsidTr="00840171">
        <w:trPr>
          <w:trHeight w:val="368"/>
        </w:trPr>
        <w:tc>
          <w:tcPr>
            <w:tcW w:w="9771" w:type="dxa"/>
            <w:gridSpan w:val="5"/>
            <w:vAlign w:val="center"/>
            <w:hideMark/>
          </w:tcPr>
          <w:p w14:paraId="6A8CFD40" w14:textId="293BD87A" w:rsidR="00F20AA9" w:rsidRPr="00D31C7D" w:rsidRDefault="00F20AA9" w:rsidP="00D41E30">
            <w:pPr>
              <w:ind w:right="13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</w:t>
            </w:r>
            <w:r w:rsidR="00C93977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6869A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3DDC7E5B" w14:textId="1E2028F2" w:rsidR="00F20AA9" w:rsidRPr="00D31C7D" w:rsidRDefault="00F20AA9" w:rsidP="0084017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="00422105"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tbl>
      <w:tblPr>
        <w:tblStyle w:val="Grilledutableau"/>
        <w:tblpPr w:leftFromText="142" w:rightFromText="142" w:vertAnchor="page" w:horzAnchor="margin" w:tblpY="5875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96"/>
        <w:gridCol w:w="700"/>
        <w:gridCol w:w="704"/>
        <w:gridCol w:w="704"/>
        <w:gridCol w:w="706"/>
        <w:gridCol w:w="707"/>
        <w:gridCol w:w="707"/>
        <w:gridCol w:w="613"/>
        <w:gridCol w:w="709"/>
        <w:gridCol w:w="709"/>
        <w:gridCol w:w="709"/>
        <w:gridCol w:w="708"/>
        <w:gridCol w:w="709"/>
        <w:gridCol w:w="991"/>
      </w:tblGrid>
      <w:tr w:rsidR="008F6A81" w:rsidRPr="008F6A81" w14:paraId="1C2B88BA" w14:textId="77777777" w:rsidTr="00840171">
        <w:trPr>
          <w:trHeight w:val="363"/>
        </w:trPr>
        <w:tc>
          <w:tcPr>
            <w:tcW w:w="1077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5657256D" w14:textId="77777777" w:rsidR="00422105" w:rsidRPr="00840171" w:rsidRDefault="00422105" w:rsidP="00840171">
            <w:pPr>
              <w:ind w:left="391" w:right="-33" w:hanging="312"/>
              <w:rPr>
                <w:rFonts w:ascii="Segoe UI Symbol" w:eastAsia="MS Gothic" w:hAnsi="Segoe UI Symbol" w:cs="Segoe UI Symbol"/>
                <w:sz w:val="8"/>
                <w:szCs w:val="24"/>
              </w:rPr>
            </w:pPr>
          </w:p>
          <w:p w14:paraId="26BA8B12" w14:textId="79662ACB" w:rsidR="00267D7B" w:rsidRDefault="00344104" w:rsidP="00E04D17">
            <w:pPr>
              <w:ind w:left="391" w:right="-33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rPr>
                <w:sz w:val="24"/>
                <w:szCs w:val="24"/>
              </w:rPr>
              <w:t>Je</w:t>
            </w:r>
            <w:r w:rsidR="00712F34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n’ai pas perçu l’indemnité de remboursement des frais de transport domicile-</w:t>
            </w:r>
            <w:r w:rsidRPr="008F6A81">
              <w:rPr>
                <w:rFonts w:ascii="Arial" w:hAnsi="Arial" w:cs="Arial"/>
                <w:bCs/>
                <w:sz w:val="20"/>
                <w:szCs w:val="20"/>
              </w:rPr>
              <w:t>travail du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14:paraId="25E6A3ED" w14:textId="137D06FA" w:rsidR="00712F34" w:rsidRPr="008F6A81" w:rsidRDefault="008C3E78" w:rsidP="00267D7B">
            <w:pPr>
              <w:ind w:left="391" w:right="-33" w:hanging="312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712F34" w:rsidRPr="008F6A81" w14:paraId="552BEBAD" w14:textId="77777777" w:rsidTr="00840171">
        <w:trPr>
          <w:trHeight w:val="120"/>
        </w:trPr>
        <w:tc>
          <w:tcPr>
            <w:tcW w:w="1396" w:type="dxa"/>
            <w:noWrap/>
            <w:vAlign w:val="center"/>
            <w:hideMark/>
          </w:tcPr>
          <w:p w14:paraId="4D2901F0" w14:textId="77777777" w:rsidR="00712F34" w:rsidRPr="008F6A81" w:rsidRDefault="00712F34" w:rsidP="00323C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0" w:type="dxa"/>
            <w:vAlign w:val="center"/>
          </w:tcPr>
          <w:p w14:paraId="393C4122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4" w:type="dxa"/>
            <w:vAlign w:val="center"/>
          </w:tcPr>
          <w:p w14:paraId="579B933C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4" w:type="dxa"/>
            <w:vAlign w:val="center"/>
          </w:tcPr>
          <w:p w14:paraId="066C557E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6" w:type="dxa"/>
            <w:vAlign w:val="center"/>
          </w:tcPr>
          <w:p w14:paraId="05187D72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7" w:type="dxa"/>
            <w:vAlign w:val="center"/>
          </w:tcPr>
          <w:p w14:paraId="17913A82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7" w:type="dxa"/>
            <w:vAlign w:val="center"/>
          </w:tcPr>
          <w:p w14:paraId="397E5AA1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3" w:type="dxa"/>
            <w:vAlign w:val="center"/>
          </w:tcPr>
          <w:p w14:paraId="3F679E51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05315C60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51B18546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2252A353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57507946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45494F44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91" w:type="dxa"/>
            <w:noWrap/>
            <w:vAlign w:val="center"/>
            <w:hideMark/>
          </w:tcPr>
          <w:p w14:paraId="2872BF91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DB3F02" w:rsidRPr="008F6A81" w14:paraId="3A36BF7A" w14:textId="77777777" w:rsidTr="00DB3F02">
        <w:trPr>
          <w:trHeight w:val="462"/>
        </w:trPr>
        <w:tc>
          <w:tcPr>
            <w:tcW w:w="1396" w:type="dxa"/>
            <w:vAlign w:val="center"/>
            <w:hideMark/>
          </w:tcPr>
          <w:p w14:paraId="10FD2910" w14:textId="77777777" w:rsidR="006806E9" w:rsidRPr="008F6A81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0" w:type="dxa"/>
            <w:shd w:val="clear" w:color="auto" w:fill="FFFFFF" w:themeFill="background1"/>
            <w:vAlign w:val="center"/>
          </w:tcPr>
          <w:p w14:paraId="5B1CFCCA" w14:textId="72F26259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021AB125" w14:textId="255887F0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550A9129" w14:textId="20B518F6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14:paraId="116FBEFF" w14:textId="21CF48A0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6FEF2BD" w14:textId="359C0027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7DB2F5AD" w14:textId="788C61BE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shd w:val="clear" w:color="auto" w:fill="FFFFFF" w:themeFill="background1"/>
            <w:vAlign w:val="center"/>
          </w:tcPr>
          <w:p w14:paraId="5587F6D1" w14:textId="4A30DDF9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C148B43" w14:textId="23F76916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B2F734B" w14:textId="1023D804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666B195" w14:textId="314EA2A1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2CB7507C" w14:textId="133E3742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F977719" w14:textId="5ECFADB8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40C0A996" w14:textId="50CE2EED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DB3F02" w:rsidRPr="00EC487B" w14:paraId="1E800F00" w14:textId="77777777" w:rsidTr="00DB3F02">
        <w:trPr>
          <w:trHeight w:val="509"/>
        </w:trPr>
        <w:tc>
          <w:tcPr>
            <w:tcW w:w="1396" w:type="dxa"/>
            <w:vAlign w:val="center"/>
            <w:hideMark/>
          </w:tcPr>
          <w:p w14:paraId="615C78F2" w14:textId="77777777" w:rsidR="006806E9" w:rsidRPr="00EC487B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0" w:type="dxa"/>
            <w:shd w:val="clear" w:color="auto" w:fill="FFFFFF" w:themeFill="background1"/>
            <w:vAlign w:val="center"/>
          </w:tcPr>
          <w:p w14:paraId="3398BCA6" w14:textId="01BC20EB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0589F2E4" w14:textId="6FAF502B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1837CC5A" w14:textId="43AD0670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14:paraId="2FA76307" w14:textId="3A08DF80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438EBE36" w14:textId="32ADD4D2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56240012" w14:textId="1D9D3AA7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shd w:val="clear" w:color="auto" w:fill="FFFFFF" w:themeFill="background1"/>
            <w:vAlign w:val="center"/>
          </w:tcPr>
          <w:p w14:paraId="3E23A64E" w14:textId="653E5C5D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8AFCA29" w14:textId="6BE51113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AEB8035" w14:textId="30234262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7A227BB" w14:textId="482D3F4A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2DAE66E" w14:textId="48BF8E46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2C6FE53" w14:textId="13E2E255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37179370" w14:textId="174659B2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14:paraId="7DCAC6E4" w14:textId="77777777" w:rsidTr="00454A53">
        <w:trPr>
          <w:trHeight w:val="502"/>
        </w:trPr>
        <w:tc>
          <w:tcPr>
            <w:tcW w:w="1396" w:type="dxa"/>
            <w:vAlign w:val="center"/>
            <w:hideMark/>
          </w:tcPr>
          <w:p w14:paraId="31CC2846" w14:textId="77777777"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5550" w:type="dxa"/>
            <w:gridSpan w:val="8"/>
            <w:vMerge w:val="restart"/>
            <w:shd w:val="clear" w:color="auto" w:fill="D9D9D9" w:themeFill="background1" w:themeFillShade="D9"/>
            <w:vAlign w:val="center"/>
          </w:tcPr>
          <w:p w14:paraId="463DD39A" w14:textId="77777777" w:rsidR="00454A53" w:rsidRPr="00454A53" w:rsidRDefault="00454A53" w:rsidP="006806E9">
            <w:pPr>
              <w:jc w:val="center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Ne rien renseigner : </w:t>
            </w:r>
          </w:p>
          <w:p w14:paraId="04E5B2A0" w14:textId="25742EC6" w:rsidR="00454A53" w:rsidRPr="00454A53" w:rsidRDefault="00454A53" w:rsidP="006806E9">
            <w:pPr>
              <w:jc w:val="center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Moyens de transport non ouverts pour le versement </w:t>
            </w:r>
          </w:p>
          <w:p w14:paraId="25FF7B46" w14:textId="4CEB95FC" w:rsidR="00454A53" w:rsidRPr="005F0784" w:rsidRDefault="00454A53" w:rsidP="006806E9">
            <w:pPr>
              <w:jc w:val="center"/>
              <w:rPr>
                <w:rStyle w:val="Textedelespacerserv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>du forfait du 1</w:t>
            </w:r>
            <w:r w:rsidRPr="00454A53">
              <w:rPr>
                <w:rStyle w:val="Textedelespacerserv"/>
                <w:rFonts w:ascii="Arial" w:hAnsi="Arial" w:cs="Arial"/>
                <w:sz w:val="20"/>
                <w:szCs w:val="20"/>
                <w:vertAlign w:val="superscript"/>
              </w:rPr>
              <w:t>er</w:t>
            </w: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 janvier 2022 au 31 août 2022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528F170" w14:textId="1CD1ACBB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EC33AB1" w14:textId="146A530C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42AF6C72" w14:textId="66115DBA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EE02A94" w14:textId="78AD376E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58CE4F73" w14:textId="7034795B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14:paraId="52E03F7F" w14:textId="77777777" w:rsidTr="00454A53">
        <w:trPr>
          <w:trHeight w:val="690"/>
        </w:trPr>
        <w:tc>
          <w:tcPr>
            <w:tcW w:w="1396" w:type="dxa"/>
            <w:vAlign w:val="center"/>
            <w:hideMark/>
          </w:tcPr>
          <w:p w14:paraId="673D0A0B" w14:textId="77777777"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5550" w:type="dxa"/>
            <w:gridSpan w:val="8"/>
            <w:vMerge/>
            <w:shd w:val="clear" w:color="auto" w:fill="D9D9D9" w:themeFill="background1" w:themeFillShade="D9"/>
            <w:vAlign w:val="center"/>
          </w:tcPr>
          <w:p w14:paraId="56DA67D0" w14:textId="6EAF1FFD" w:rsidR="00454A53" w:rsidRPr="005F0784" w:rsidRDefault="00454A53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3CD744D" w14:textId="49E7B60B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4BF36A5D" w14:textId="09CB1464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4445B0F" w14:textId="60745C1A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D663027" w14:textId="7FC0EF72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345242FA" w14:textId="0405907F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14:paraId="543A2D8F" w14:textId="77777777" w:rsidTr="00454A53">
        <w:trPr>
          <w:trHeight w:val="690"/>
        </w:trPr>
        <w:tc>
          <w:tcPr>
            <w:tcW w:w="1396" w:type="dxa"/>
            <w:vAlign w:val="center"/>
            <w:hideMark/>
          </w:tcPr>
          <w:p w14:paraId="7FF0BA55" w14:textId="24E9476E"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 xml:space="preserve">Autre transport public de 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EC487B">
              <w:rPr>
                <w:rFonts w:ascii="Arial" w:hAnsi="Arial" w:cs="Arial"/>
                <w:sz w:val="20"/>
                <w:szCs w:val="20"/>
              </w:rPr>
              <w:t>personne</w:t>
            </w:r>
          </w:p>
        </w:tc>
        <w:tc>
          <w:tcPr>
            <w:tcW w:w="5550" w:type="dxa"/>
            <w:gridSpan w:val="8"/>
            <w:vMerge/>
            <w:shd w:val="clear" w:color="auto" w:fill="D9D9D9" w:themeFill="background1" w:themeFillShade="D9"/>
            <w:vAlign w:val="center"/>
          </w:tcPr>
          <w:p w14:paraId="480C1E5C" w14:textId="4D309A16" w:rsidR="00454A53" w:rsidRPr="005F0784" w:rsidRDefault="00454A53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3F5873E" w14:textId="779CD7AA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4D520481" w14:textId="1D0E791E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E839E6E" w14:textId="37B7B430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A61CC6E" w14:textId="7D2A1B0A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14EC9C70" w14:textId="5F4C3582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712F34" w:rsidRPr="00EC487B" w14:paraId="6AC56304" w14:textId="77777777" w:rsidTr="00840171">
        <w:trPr>
          <w:trHeight w:val="458"/>
        </w:trPr>
        <w:tc>
          <w:tcPr>
            <w:tcW w:w="9781" w:type="dxa"/>
            <w:gridSpan w:val="13"/>
            <w:vAlign w:val="center"/>
          </w:tcPr>
          <w:p w14:paraId="56F29B9E" w14:textId="311B4711" w:rsidR="00712F34" w:rsidRPr="00D31C7D" w:rsidRDefault="00712F34" w:rsidP="008F6A8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8F6A81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</w:tcPr>
          <w:p w14:paraId="3448DFFB" w14:textId="2D439F10" w:rsidR="00712F34" w:rsidRPr="00D31C7D" w:rsidRDefault="00712F34" w:rsidP="0084017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3841296E" w14:textId="77777777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340D5F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340D5F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340D5F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340D5F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6FFE00F6" w14:textId="6BFB3F10" w:rsidR="00C80E1B" w:rsidRPr="003D37B9" w:rsidRDefault="00340D5F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171755B7" w:rsidR="00941EA3" w:rsidRPr="006B718B" w:rsidRDefault="00340D5F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5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20B8E3DA" w14:textId="3BB627B5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53A11C1" w14:textId="13CC1B19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8D55C10" w14:textId="1E3636B6" w:rsidR="00002F94" w:rsidRPr="0063426F" w:rsidRDefault="00002F94" w:rsidP="003316FB">
      <w:pPr>
        <w:spacing w:after="0" w:line="240" w:lineRule="auto"/>
        <w:rPr>
          <w:rFonts w:ascii="Arial" w:hAnsi="Arial" w:cs="Arial"/>
          <w:i/>
          <w:color w:val="0D0D0D" w:themeColor="text1" w:themeTint="F2"/>
          <w:sz w:val="20"/>
          <w:szCs w:val="20"/>
        </w:rPr>
      </w:pPr>
    </w:p>
    <w:sectPr w:rsidR="00002F94" w:rsidRPr="0063426F" w:rsidSect="003316F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0F5EB6" w14:textId="77777777" w:rsidR="007919E5" w:rsidRDefault="007919E5" w:rsidP="001A0130">
      <w:pPr>
        <w:spacing w:after="0" w:line="240" w:lineRule="auto"/>
      </w:pPr>
      <w:r>
        <w:separator/>
      </w:r>
    </w:p>
  </w:endnote>
  <w:endnote w:type="continuationSeparator" w:id="0">
    <w:p w14:paraId="31715539" w14:textId="77777777" w:rsidR="007919E5" w:rsidRDefault="007919E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CC1EA8" w14:textId="77777777" w:rsidR="0004606D" w:rsidRDefault="0004606D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271791DC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642503" w14:textId="77777777" w:rsidR="0004606D" w:rsidRDefault="0004606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D9D523" w14:textId="77777777" w:rsidR="007919E5" w:rsidRDefault="007919E5" w:rsidP="001A0130">
      <w:pPr>
        <w:spacing w:after="0" w:line="240" w:lineRule="auto"/>
      </w:pPr>
      <w:r>
        <w:separator/>
      </w:r>
    </w:p>
  </w:footnote>
  <w:footnote w:type="continuationSeparator" w:id="0">
    <w:p w14:paraId="126C695D" w14:textId="77777777" w:rsidR="007919E5" w:rsidRDefault="007919E5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0E1E88" w14:textId="77777777" w:rsidR="0004606D" w:rsidRDefault="0004606D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857FDE" w14:textId="58F5104B" w:rsidR="0047621E" w:rsidRPr="006879C2" w:rsidRDefault="00154AAD" w:rsidP="00195FA8">
    <w:pPr>
      <w:pStyle w:val="En-tte"/>
      <w:tabs>
        <w:tab w:val="clear" w:pos="4680"/>
      </w:tabs>
      <w:rPr>
        <w:sz w:val="8"/>
        <w:szCs w:val="8"/>
      </w:rPr>
    </w:pPr>
    <w:r w:rsidRPr="006879C2">
      <w:rPr>
        <w:noProof/>
        <w:sz w:val="8"/>
        <w:szCs w:val="8"/>
        <w:lang w:eastAsia="fr-F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73827DB" wp14:editId="1D412EB7">
              <wp:simplePos x="0" y="0"/>
              <wp:positionH relativeFrom="column">
                <wp:posOffset>802005</wp:posOffset>
              </wp:positionH>
              <wp:positionV relativeFrom="paragraph">
                <wp:posOffset>-577215</wp:posOffset>
              </wp:positionV>
              <wp:extent cx="723900" cy="704850"/>
              <wp:effectExtent l="0" t="0" r="19050" b="190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3900" cy="704850"/>
                      </a:xfrm>
                      <a:prstGeom prst="rect">
                        <a:avLst/>
                      </a:prstGeom>
                      <a:pattFill prst="pct10">
                        <a:fgClr>
                          <a:schemeClr val="accent3">
                            <a:lumMod val="20000"/>
                            <a:lumOff val="80000"/>
                          </a:schemeClr>
                        </a:fgClr>
                        <a:bgClr>
                          <a:schemeClr val="bg1"/>
                        </a:bgClr>
                      </a:pattFill>
                      <a:ln>
                        <a:prstDash val="sysDot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FACB31" w14:textId="7DFB807F" w:rsidR="0047621E" w:rsidRPr="001A2474" w:rsidRDefault="00154AAD" w:rsidP="008C32C4">
                          <w:pPr>
                            <w:jc w:val="center"/>
                            <w:rPr>
                              <w:color w:val="C00000"/>
                              <w:sz w:val="2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noProof/>
                              <w:lang w:eastAsia="fr-FR"/>
                            </w:rPr>
                            <w:drawing>
                              <wp:inline distT="0" distB="0" distL="0" distR="0" wp14:anchorId="4E08D7A9" wp14:editId="798B7B02">
                                <wp:extent cx="1600200" cy="609600"/>
                                <wp:effectExtent l="0" t="0" r="0" b="0"/>
                                <wp:docPr id="4" name="Image 4" descr="Macintosh HD:Users:poste2:Documents:ACAD DOCS &gt; SEPT 18:Charte AcadRennes20:DSDEN:Acad20DSDEN56-logoPtitWDoc.pdf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Image 4" descr="Macintosh HD:Users:poste2:Documents:ACAD DOCS &gt; SEPT 18:Charte AcadRennes20:DSDEN:Acad20DSDEN56-logoPtitWDoc.pdf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600200" cy="6096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proofErr w:type="gramStart"/>
                          <w:r w:rsidR="0047621E" w:rsidRPr="001A2474">
                            <w:rPr>
                              <w:color w:val="C00000"/>
                              <w:sz w:val="20"/>
                              <w:highlight w:val="yellow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sérer</w:t>
                          </w:r>
                          <w:proofErr w:type="gramEnd"/>
                          <w:r w:rsidR="0047621E" w:rsidRPr="001A2474">
                            <w:rPr>
                              <w:color w:val="C00000"/>
                              <w:sz w:val="20"/>
                              <w:highlight w:val="yellow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votre LOG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3827DB" id="Rectangle 206" o:spid="_x0000_s1026" style="position:absolute;margin-left:63.15pt;margin-top:-45.45pt;width:57pt;height:55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" fillcolor="#dadfea [662]" strokecolor="#b3a539 [1604]" strokeweight="1pt">
              <v:fill r:id="rId2" o:title="" color2="white [3212]" type="pattern"/>
              <v:stroke dashstyle="1 1"/>
              <v:textbox>
                <w:txbxContent>
                  <w:p w14:paraId="55FACB31" w14:textId="7DFB807F" w:rsidR="0047621E" w:rsidRPr="001A2474" w:rsidRDefault="00154AAD" w:rsidP="008C32C4">
                    <w:pPr>
                      <w:jc w:val="center"/>
                      <w:rPr>
                        <w:color w:val="C00000"/>
                        <w:sz w:val="2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bookmarkStart w:id="1" w:name="_GoBack"/>
                    <w:r>
                      <w:rPr>
                        <w:noProof/>
                        <w:lang w:eastAsia="fr-FR"/>
                      </w:rPr>
                      <w:drawing>
                        <wp:inline distT="0" distB="0" distL="0" distR="0" wp14:anchorId="4E08D7A9" wp14:editId="798B7B02">
                          <wp:extent cx="1600200" cy="609600"/>
                          <wp:effectExtent l="0" t="0" r="0" b="0"/>
                          <wp:docPr id="4" name="Image 4" descr="Macintosh HD:Users:poste2:Documents:ACAD DOCS &gt; SEPT 18:Charte AcadRennes20:DSDEN:Acad20DSDEN56-logoPtitWDoc.pdf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Image 4" descr="Macintosh HD:Users:poste2:Documents:ACAD DOCS &gt; SEPT 18:Charte AcadRennes20:DSDEN:Acad20DSDEN56-logoPtitWDoc.pdf"/>
                                  <pic:cNvPicPr/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00200" cy="609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bookmarkEnd w:id="1"/>
                    <w:proofErr w:type="gramStart"/>
                    <w:r w:rsidR="0047621E" w:rsidRPr="001A2474">
                      <w:rPr>
                        <w:color w:val="C00000"/>
                        <w:sz w:val="20"/>
                        <w:highlight w:val="yellow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sérer</w:t>
                    </w:r>
                    <w:proofErr w:type="gramEnd"/>
                    <w:r w:rsidR="0047621E" w:rsidRPr="001A2474">
                      <w:rPr>
                        <w:color w:val="C00000"/>
                        <w:sz w:val="20"/>
                        <w:highlight w:val="yellow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votre LOGO</w:t>
                    </w:r>
                  </w:p>
                </w:txbxContent>
              </v:textbox>
            </v:rect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cx1="http://schemas.microsoft.com/office/drawing/2015/9/8/chartex" xmlns:arto="http://schemas.microsoft.com/office/word/2006/arto"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2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cx1="http://schemas.microsoft.com/office/drawing/2015/9/8/chartex" xmlns:arto="http://schemas.microsoft.com/office/word/2006/arto"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cx1="http://schemas.microsoft.com/office/drawing/2015/9/8/chartex" xmlns:arto="http://schemas.microsoft.com/office/word/2006/arto"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5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proofErr w:type="gramStart"/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proofErr w:type="gramEnd"/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23D96018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20839A" w14:textId="77777777" w:rsidR="0004606D" w:rsidRDefault="0004606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27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4606D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F15"/>
    <w:rsid w:val="00134201"/>
    <w:rsid w:val="00135A7F"/>
    <w:rsid w:val="00135BA5"/>
    <w:rsid w:val="0015287C"/>
    <w:rsid w:val="00154479"/>
    <w:rsid w:val="00154AAD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0D5F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54A53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6276F"/>
    <w:rsid w:val="00764DEF"/>
    <w:rsid w:val="00770D0E"/>
    <w:rsid w:val="007718C6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80045"/>
    <w:rsid w:val="00B865AC"/>
    <w:rsid w:val="00B92EC8"/>
    <w:rsid w:val="00BA2E51"/>
    <w:rsid w:val="00BA66C3"/>
    <w:rsid w:val="00BC088B"/>
    <w:rsid w:val="00BC63C8"/>
    <w:rsid w:val="00BD00C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2C83"/>
    <w:rsid w:val="00DE3138"/>
    <w:rsid w:val="00E036BC"/>
    <w:rsid w:val="00E036D2"/>
    <w:rsid w:val="00E04D17"/>
    <w:rsid w:val="00E06ABE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A4B"/>
    <w:rsid w:val="00E97986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legifrance.gouv.fr/loda/id/JORFTEXT000000861809/2020-10-16/" TargetMode="Externa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ttestation.covoiturage.beta.gouv.fr/salarie-secteur-public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0.emf"/><Relationship Id="rId2" Type="http://schemas.openxmlformats.org/officeDocument/2006/relationships/image" Target="media/image5.gif"/><Relationship Id="rId1" Type="http://schemas.openxmlformats.org/officeDocument/2006/relationships/image" Target="media/image4.emf"/><Relationship Id="rId6" Type="http://schemas.openxmlformats.org/officeDocument/2006/relationships/image" Target="media/image6.jpg"/><Relationship Id="rId5" Type="http://schemas.openxmlformats.org/officeDocument/2006/relationships/image" Target="media/image50.png"/><Relationship Id="rId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19D54BA4BF104034AF2AEA1E893E13E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9B8C890-9AD8-4693-8B09-0C828FD56087}"/>
      </w:docPartPr>
      <w:docPartBody>
        <w:p w:rsidR="006F7914" w:rsidRDefault="007B710E" w:rsidP="007B710E">
          <w:pPr>
            <w:pStyle w:val="19D54BA4BF104034AF2AEA1E893E13E655"/>
          </w:pPr>
          <w:r w:rsidRPr="00A9448A">
            <w:rPr>
              <w:rStyle w:val="Style6"/>
              <w:rFonts w:ascii="Arial" w:hAnsi="Arial" w:cs="Arial"/>
              <w:color w:val="808080" w:themeColor="background1" w:themeShade="80"/>
              <w:szCs w:val="20"/>
            </w:rPr>
            <w:t>|__|__||__|__||__|__||__|__||__|__|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00F023E789D04E5887D9676E390B7BC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D8345E4-9EAB-4F5B-B6E8-C25514DA50B4}"/>
      </w:docPartPr>
      <w:docPartBody>
        <w:p w:rsidR="001F7C9D" w:rsidRDefault="00903643" w:rsidP="00903643">
          <w:pPr>
            <w:pStyle w:val="00F023E789D04E5887D9676E390B7BC6"/>
          </w:pPr>
          <w:r>
            <w:rPr>
              <w:rStyle w:val="Style5"/>
            </w:rPr>
            <w:t>……………………………………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57F1"/>
    <w:rsid w:val="000257F1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</w:style>
  <w:style w:type="paragraph" w:customStyle="1" w:styleId="83241E57A0A34D55ABDDB6210EA0BEEE">
    <w:name w:val="83241E57A0A34D55ABDDB6210EA0BEEE"/>
  </w:style>
  <w:style w:type="paragraph" w:customStyle="1" w:styleId="1E05B1962A3F4224B675192AF2235C40">
    <w:name w:val="1E05B1962A3F4224B675192AF2235C40"/>
  </w:style>
  <w:style w:type="paragraph" w:customStyle="1" w:styleId="65A6C604FEAC4690BC09390D9E2BF8A1">
    <w:name w:val="65A6C604FEAC4690BC09390D9E2BF8A1"/>
  </w:style>
  <w:style w:type="paragraph" w:customStyle="1" w:styleId="A3395345F9484115896FFA60FFB61591">
    <w:name w:val="A3395345F9484115896FFA60FFB61591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</w:style>
  <w:style w:type="paragraph" w:customStyle="1" w:styleId="59900E73E4F54527832BED2E38F326DC">
    <w:name w:val="59900E73E4F54527832BED2E38F326DC"/>
  </w:style>
  <w:style w:type="paragraph" w:customStyle="1" w:styleId="F439FA213DDF42499EC9A387653289C3">
    <w:name w:val="F439FA213DDF42499EC9A387653289C3"/>
  </w:style>
  <w:style w:type="paragraph" w:customStyle="1" w:styleId="168CD6B9E7E6483B9FD94E57DBB1E141">
    <w:name w:val="168CD6B9E7E6483B9FD94E57DBB1E141"/>
  </w:style>
  <w:style w:type="paragraph" w:customStyle="1" w:styleId="4D80357BB50D4F94B2E7538D426ADB5B">
    <w:name w:val="4D80357BB50D4F94B2E7538D426ADB5B"/>
  </w:style>
  <w:style w:type="paragraph" w:customStyle="1" w:styleId="2E04407012E64A609883CF14FFB1AF06">
    <w:name w:val="2E04407012E64A609883CF14FFB1AF06"/>
  </w:style>
  <w:style w:type="paragraph" w:customStyle="1" w:styleId="6351B93F6C204133B73A1DF8B9E8F273">
    <w:name w:val="6351B93F6C204133B73A1DF8B9E8F273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</w:style>
  <w:style w:type="paragraph" w:customStyle="1" w:styleId="BB4865ACF1FE4A299256CE80E0FF4981">
    <w:name w:val="BB4865ACF1FE4A299256CE80E0FF4981"/>
  </w:style>
  <w:style w:type="paragraph" w:customStyle="1" w:styleId="0619FAA8E3EE4D20AFB3B1FE00C36122">
    <w:name w:val="0619FAA8E3EE4D20AFB3B1FE00C36122"/>
  </w:style>
  <w:style w:type="paragraph" w:customStyle="1" w:styleId="F0CE0E15B00F43B3A2B0E3605B5C157D">
    <w:name w:val="F0CE0E15B00F43B3A2B0E3605B5C157D"/>
  </w:style>
  <w:style w:type="paragraph" w:customStyle="1" w:styleId="78D301C70FEA4F8E98A3EDE8E71E3284">
    <w:name w:val="78D301C70FEA4F8E98A3EDE8E71E3284"/>
  </w:style>
  <w:style w:type="paragraph" w:customStyle="1" w:styleId="2DC94E72EB254EACBF5006F1F84AD040">
    <w:name w:val="2DC94E72EB254EACBF5006F1F84AD040"/>
  </w:style>
  <w:style w:type="paragraph" w:customStyle="1" w:styleId="A2E34D3851E74963B18EE5F63FE20639">
    <w:name w:val="A2E34D3851E74963B18EE5F63FE20639"/>
  </w:style>
  <w:style w:type="paragraph" w:customStyle="1" w:styleId="4EBBF589C0E942F4A508DFCC9EE1BA29">
    <w:name w:val="4EBBF589C0E942F4A508DFCC9EE1BA29"/>
  </w:style>
  <w:style w:type="paragraph" w:customStyle="1" w:styleId="804BBD79381647F3A95281725CF5289B">
    <w:name w:val="804BBD79381647F3A95281725CF5289B"/>
  </w:style>
  <w:style w:type="paragraph" w:customStyle="1" w:styleId="4F806DBD6D9D4AFB9FC902903448A1D5">
    <w:name w:val="4F806DBD6D9D4AFB9FC902903448A1D5"/>
  </w:style>
  <w:style w:type="paragraph" w:customStyle="1" w:styleId="2D7A2531048D495B811893E1E2F4318F">
    <w:name w:val="2D7A2531048D495B811893E1E2F4318F"/>
  </w:style>
  <w:style w:type="paragraph" w:customStyle="1" w:styleId="BCE2BB89E6494A35B9FCD53545BB4318">
    <w:name w:val="BCE2BB89E6494A35B9FCD53545BB4318"/>
  </w:style>
  <w:style w:type="paragraph" w:customStyle="1" w:styleId="D3D664940160479F843C83F865AE97EB">
    <w:name w:val="D3D664940160479F843C83F865AE97EB"/>
  </w:style>
  <w:style w:type="paragraph" w:customStyle="1" w:styleId="554CF18AAE3849EB8BE36B3CBCD4B7E1">
    <w:name w:val="554CF18AAE3849EB8BE36B3CBCD4B7E1"/>
  </w:style>
  <w:style w:type="paragraph" w:customStyle="1" w:styleId="C20D3994818D4942AAD9E493BF6D3F0F">
    <w:name w:val="C20D3994818D4942AAD9E493BF6D3F0F"/>
  </w:style>
  <w:style w:type="paragraph" w:customStyle="1" w:styleId="46B7822822FA4260BCB78A02EB21327A">
    <w:name w:val="46B7822822FA4260BCB78A02EB21327A"/>
  </w:style>
  <w:style w:type="paragraph" w:customStyle="1" w:styleId="80575F312D104FB496B3E94593069069">
    <w:name w:val="80575F312D104FB496B3E94593069069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</w:style>
  <w:style w:type="paragraph" w:customStyle="1" w:styleId="E67AD0D95BE7416EB6664E29C6A42F8F">
    <w:name w:val="E67AD0D95BE7416EB6664E29C6A42F8F"/>
  </w:style>
  <w:style w:type="paragraph" w:customStyle="1" w:styleId="134677C7EB9041A9A6CEDFF273EC631B">
    <w:name w:val="134677C7EB9041A9A6CEDFF273EC631B"/>
  </w:style>
  <w:style w:type="paragraph" w:customStyle="1" w:styleId="8BB56878030B47E3B1CA0FF06B6CC171">
    <w:name w:val="8BB56878030B47E3B1CA0FF06B6CC171"/>
  </w:style>
  <w:style w:type="paragraph" w:customStyle="1" w:styleId="8DB54F23DC4048EA8E616F70A6247AE4">
    <w:name w:val="8DB54F23DC4048EA8E616F70A6247AE4"/>
  </w:style>
  <w:style w:type="paragraph" w:customStyle="1" w:styleId="B466341C4EC44A92B56B924A210E875E">
    <w:name w:val="B466341C4EC44A92B56B924A210E875E"/>
  </w:style>
  <w:style w:type="paragraph" w:customStyle="1" w:styleId="8C30FAD2A2C54FAD921FEC13EAAB64E3">
    <w:name w:val="8C30FAD2A2C54FAD921FEC13EAAB64E3"/>
  </w:style>
  <w:style w:type="paragraph" w:customStyle="1" w:styleId="57158EE7BB3743B79571791C699890D3">
    <w:name w:val="57158EE7BB3743B79571791C699890D3"/>
  </w:style>
  <w:style w:type="paragraph" w:customStyle="1" w:styleId="538C416D5B3742E48CD8ECAFB9158D10">
    <w:name w:val="538C416D5B3742E48CD8ECAFB9158D10"/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paragraph" w:customStyle="1" w:styleId="3BE332DC29CB4C3CB406D9A1B74DD749">
    <w:name w:val="3BE332DC29CB4C3CB406D9A1B74DD749"/>
  </w:style>
  <w:style w:type="paragraph" w:customStyle="1" w:styleId="514D1760343D438CA4D425203F8C95E1">
    <w:name w:val="514D1760343D438CA4D425203F8C95E1"/>
  </w:style>
  <w:style w:type="paragraph" w:customStyle="1" w:styleId="B78453050C654AE898799375556656F8">
    <w:name w:val="B78453050C654AE898799375556656F8"/>
  </w:style>
  <w:style w:type="paragraph" w:customStyle="1" w:styleId="700F409530964E56A96B5DCF0FB83059">
    <w:name w:val="700F409530964E56A96B5DCF0FB83059"/>
  </w:style>
  <w:style w:type="paragraph" w:customStyle="1" w:styleId="49105417AFE049FB98ED563279988BF2">
    <w:name w:val="49105417AFE049FB98ED563279988BF2"/>
  </w:style>
  <w:style w:type="paragraph" w:customStyle="1" w:styleId="6372AFBB15C84B1D87638B4A64F06F63">
    <w:name w:val="6372AFBB15C84B1D87638B4A64F06F63"/>
  </w:style>
  <w:style w:type="paragraph" w:customStyle="1" w:styleId="A6C1FE217EC34731A4AD55129437258B">
    <w:name w:val="A6C1FE217EC34731A4AD55129437258B"/>
  </w:style>
  <w:style w:type="paragraph" w:customStyle="1" w:styleId="4A341A4ED20D4920A934E8BBE8F785E6">
    <w:name w:val="4A341A4ED20D4920A934E8BBE8F785E6"/>
  </w:style>
  <w:style w:type="paragraph" w:customStyle="1" w:styleId="6E4A7D8A5B8E45D18047735D1E05BB5E">
    <w:name w:val="6E4A7D8A5B8E45D18047735D1E05BB5E"/>
  </w:style>
  <w:style w:type="paragraph" w:customStyle="1" w:styleId="685610E5245941DC81387685CFF112B0">
    <w:name w:val="685610E5245941DC81387685CFF112B0"/>
  </w:style>
  <w:style w:type="paragraph" w:customStyle="1" w:styleId="BDFA9B7AF63E475B9DBB80AA883FD0B0">
    <w:name w:val="BDFA9B7AF63E475B9DBB80AA883FD0B0"/>
  </w:style>
  <w:style w:type="paragraph" w:customStyle="1" w:styleId="3617F3562DD14D2CBA21D7057189372F">
    <w:name w:val="3617F3562DD14D2CBA21D7057189372F"/>
  </w:style>
  <w:style w:type="paragraph" w:customStyle="1" w:styleId="6A9AE047683B41909A6AEC6F5CAFC70F">
    <w:name w:val="6A9AE047683B41909A6AEC6F5CAFC70F"/>
  </w:style>
  <w:style w:type="paragraph" w:customStyle="1" w:styleId="295101FE6B3D48FF9B28CBC9F8271A64">
    <w:name w:val="295101FE6B3D48FF9B28CBC9F8271A64"/>
  </w:style>
  <w:style w:type="paragraph" w:customStyle="1" w:styleId="8E5632D9A08F4C65A8621D10E1E6E0EC">
    <w:name w:val="8E5632D9A08F4C65A8621D10E1E6E0EC"/>
  </w:style>
  <w:style w:type="paragraph" w:customStyle="1" w:styleId="C2ABA773B8E742C3B1A7C3557221D04A">
    <w:name w:val="C2ABA773B8E742C3B1A7C3557221D04A"/>
  </w:style>
  <w:style w:type="paragraph" w:customStyle="1" w:styleId="0E2FB2180A2E45AE886F3DD0F737B6F0">
    <w:name w:val="0E2FB2180A2E45AE886F3DD0F737B6F0"/>
  </w:style>
  <w:style w:type="paragraph" w:customStyle="1" w:styleId="422164FEEBC94BCF865B32EA92ACBD79">
    <w:name w:val="422164FEEBC94BCF865B32EA92ACBD79"/>
  </w:style>
  <w:style w:type="paragraph" w:customStyle="1" w:styleId="09636CBDDDBE4AE2AB8E5A847746881B">
    <w:name w:val="09636CBDDDBE4AE2AB8E5A847746881B"/>
  </w:style>
  <w:style w:type="paragraph" w:customStyle="1" w:styleId="AC5EE77C9C24474AB229DEEFB6626BDE">
    <w:name w:val="AC5EE77C9C24474AB229DEEFB6626BDE"/>
  </w:style>
  <w:style w:type="paragraph" w:customStyle="1" w:styleId="7622305528CD4D6A92976AB878F47A87">
    <w:name w:val="7622305528CD4D6A92976AB878F47A87"/>
  </w:style>
  <w:style w:type="paragraph" w:customStyle="1" w:styleId="827D998A34F9460BB068EC35EC4D64E3">
    <w:name w:val="827D998A34F9460BB068EC35EC4D64E3"/>
  </w:style>
  <w:style w:type="paragraph" w:customStyle="1" w:styleId="6B9E4FC6F0D741609EE0089AB5F1D06C">
    <w:name w:val="6B9E4FC6F0D741609EE0089AB5F1D06C"/>
  </w:style>
  <w:style w:type="paragraph" w:customStyle="1" w:styleId="6DC761681D3645159A76E70050D31665">
    <w:name w:val="6DC761681D3645159A76E70050D31665"/>
  </w:style>
  <w:style w:type="paragraph" w:customStyle="1" w:styleId="2F6CE27994ED44E59A717013B646FCF9">
    <w:name w:val="2F6CE27994ED44E59A717013B646FCF9"/>
  </w:style>
  <w:style w:type="paragraph" w:customStyle="1" w:styleId="9F16DDE246F948279419421D1681AA23">
    <w:name w:val="9F16DDE246F948279419421D1681AA23"/>
  </w:style>
  <w:style w:type="paragraph" w:customStyle="1" w:styleId="10E04AE364404326A490187311B5FB72">
    <w:name w:val="10E04AE364404326A490187311B5FB72"/>
  </w:style>
  <w:style w:type="paragraph" w:customStyle="1" w:styleId="ADFCAE385B33493C90DE9F098E930045">
    <w:name w:val="ADFCAE385B33493C90DE9F098E930045"/>
  </w:style>
  <w:style w:type="paragraph" w:customStyle="1" w:styleId="856F228931B540E19C0B1B3A4C023C0B">
    <w:name w:val="856F228931B540E19C0B1B3A4C023C0B"/>
  </w:style>
  <w:style w:type="paragraph" w:customStyle="1" w:styleId="2789059D529F4BF1933CEEC31D46C5EF">
    <w:name w:val="2789059D529F4BF1933CEEC31D46C5EF"/>
  </w:style>
  <w:style w:type="paragraph" w:customStyle="1" w:styleId="8360933C6B5849CD961713C1819CCA07">
    <w:name w:val="8360933C6B5849CD961713C1819CCA07"/>
  </w:style>
  <w:style w:type="paragraph" w:customStyle="1" w:styleId="070E8B64BA4F4BA0A5498C505E874638">
    <w:name w:val="070E8B64BA4F4BA0A5498C505E874638"/>
  </w:style>
  <w:style w:type="paragraph" w:customStyle="1" w:styleId="420C9F90BEEC49208B6776076568180A">
    <w:name w:val="420C9F90BEEC49208B6776076568180A"/>
  </w:style>
  <w:style w:type="paragraph" w:customStyle="1" w:styleId="2A7933B674124C30BB9D479DEFD71563">
    <w:name w:val="2A7933B674124C30BB9D479DEFD71563"/>
  </w:style>
  <w:style w:type="paragraph" w:customStyle="1" w:styleId="9D3E4299E01C4B4CAD11184A4E600DF5">
    <w:name w:val="9D3E4299E01C4B4CAD11184A4E600DF5"/>
  </w:style>
  <w:style w:type="paragraph" w:customStyle="1" w:styleId="31605F51FD064F2FA8FB67761ADC42E1">
    <w:name w:val="31605F51FD064F2FA8FB67761ADC42E1"/>
  </w:style>
  <w:style w:type="paragraph" w:customStyle="1" w:styleId="94E8C5B168704B70893BAC5197BCAAFE">
    <w:name w:val="94E8C5B168704B70893BAC5197BCAAFE"/>
  </w:style>
  <w:style w:type="paragraph" w:customStyle="1" w:styleId="C9AB6E4F71ED414D8ECB967C65CA12DD">
    <w:name w:val="C9AB6E4F71ED414D8ECB967C65CA12DD"/>
  </w:style>
  <w:style w:type="paragraph" w:customStyle="1" w:styleId="94AA06F7278C4B9F85FA8B672E92FDCC">
    <w:name w:val="94AA06F7278C4B9F85FA8B672E92FDCC"/>
  </w:style>
  <w:style w:type="paragraph" w:customStyle="1" w:styleId="1FA3FC5CD37849F6B5C1213D16D73447">
    <w:name w:val="1FA3FC5CD37849F6B5C1213D16D73447"/>
  </w:style>
  <w:style w:type="paragraph" w:customStyle="1" w:styleId="D6C0AD1886F1461CBACABC80CDBC2AED">
    <w:name w:val="D6C0AD1886F1461CBACABC80CDBC2AED"/>
  </w:style>
  <w:style w:type="paragraph" w:customStyle="1" w:styleId="B5F0E208EFD64D20A0B2E3F3AAF95CBC">
    <w:name w:val="B5F0E208EFD64D20A0B2E3F3AAF95CBC"/>
  </w:style>
  <w:style w:type="paragraph" w:customStyle="1" w:styleId="5A18D73164524A0280EB9C61AEE71ADD">
    <w:name w:val="5A18D73164524A0280EB9C61AEE71ADD"/>
  </w:style>
  <w:style w:type="paragraph" w:customStyle="1" w:styleId="4974164EDEEC401E9A435C494C4055BD">
    <w:name w:val="4974164EDEEC401E9A435C494C4055BD"/>
  </w:style>
  <w:style w:type="paragraph" w:customStyle="1" w:styleId="6736679791DA4A7C9FC583F94A646D53">
    <w:name w:val="6736679791DA4A7C9FC583F94A646D53"/>
  </w:style>
  <w:style w:type="paragraph" w:customStyle="1" w:styleId="03FC1FD6499D47ADA3E9C0C8D014A729">
    <w:name w:val="03FC1FD6499D47ADA3E9C0C8D014A729"/>
  </w:style>
  <w:style w:type="paragraph" w:customStyle="1" w:styleId="216C55538C4044259D337AC1D67B0CE2">
    <w:name w:val="216C55538C4044259D337AC1D67B0CE2"/>
  </w:style>
  <w:style w:type="paragraph" w:customStyle="1" w:styleId="E889EE2B8F4747DCB109399C1E1F8A4C">
    <w:name w:val="E889EE2B8F4747DCB109399C1E1F8A4C"/>
  </w:style>
  <w:style w:type="paragraph" w:customStyle="1" w:styleId="B2EC67C234C24E4FA7F0DE7D59617161">
    <w:name w:val="B2EC67C234C24E4FA7F0DE7D59617161"/>
  </w:style>
  <w:style w:type="paragraph" w:customStyle="1" w:styleId="649265DC9DBF40F9A421904A8C4FD877">
    <w:name w:val="649265DC9DBF40F9A421904A8C4FD877"/>
  </w:style>
  <w:style w:type="paragraph" w:customStyle="1" w:styleId="09B1599BDB63401A849F70F27BED7F5F">
    <w:name w:val="09B1599BDB63401A849F70F27BED7F5F"/>
  </w:style>
  <w:style w:type="paragraph" w:customStyle="1" w:styleId="5CED21A1E84F4A44A7B02082F69D7087">
    <w:name w:val="5CED21A1E84F4A44A7B02082F69D7087"/>
  </w:style>
  <w:style w:type="paragraph" w:customStyle="1" w:styleId="A740C830AEBA41409F9EBA88DC5AA73E">
    <w:name w:val="A740C830AEBA41409F9EBA88DC5AA73E"/>
  </w:style>
  <w:style w:type="paragraph" w:customStyle="1" w:styleId="5B92632FBCBA499689AA1B81C1CB7F7C">
    <w:name w:val="5B92632FBCBA499689AA1B81C1CB7F7C"/>
  </w:style>
  <w:style w:type="paragraph" w:customStyle="1" w:styleId="530CC9E893824969B2502AC70408E420">
    <w:name w:val="530CC9E893824969B2502AC70408E420"/>
  </w:style>
  <w:style w:type="paragraph" w:customStyle="1" w:styleId="6AC3459BACAE4F40BF20303200676117">
    <w:name w:val="6AC3459BACAE4F40BF20303200676117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</w:style>
  <w:style w:type="paragraph" w:customStyle="1" w:styleId="2E53900605C3449EAE3A96E0A58E759D">
    <w:name w:val="2E53900605C3449EAE3A96E0A58E759D"/>
  </w:style>
  <w:style w:type="paragraph" w:customStyle="1" w:styleId="8A770C6CFEE3465DA2AB10879DBAC85C">
    <w:name w:val="8A770C6CFEE3465DA2AB10879DBAC85C"/>
  </w:style>
  <w:style w:type="paragraph" w:customStyle="1" w:styleId="D031A722950F47AAA6D6478E3A832F49">
    <w:name w:val="D031A722950F47AAA6D6478E3A832F49"/>
  </w:style>
  <w:style w:type="paragraph" w:customStyle="1" w:styleId="6AC3459BACAE4F40BF203032006761171">
    <w:name w:val="6AC3459BACAE4F40BF203032006761171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dcmitype/"/>
    <ds:schemaRef ds:uri="71af3243-3dd4-4a8d-8c0d-dd76da1f02a5"/>
    <ds:schemaRef ds:uri="http://schemas.microsoft.com/office/2006/metadata/properties"/>
    <ds:schemaRef ds:uri="http://purl.org/dc/elements/1.1/"/>
    <ds:schemaRef ds:uri="http://purl.org/dc/terms/"/>
    <ds:schemaRef ds:uri="http://schemas.microsoft.com/office/infopath/2007/PartnerControls"/>
    <ds:schemaRef ds:uri="16c05727-aa75-4e4a-9b5f-8a80a1165891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6F2BB2-8781-4B80-9442-9BA7CA35B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2</Pages>
  <Words>1116</Words>
  <Characters>6142</Characters>
  <Application>Microsoft Office Word</Application>
  <DocSecurity>0</DocSecurity>
  <Lines>51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7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2-12-20T14:06:00Z</dcterms:created>
  <dcterms:modified xsi:type="dcterms:W3CDTF">2022-12-20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